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417"/>
        <w:gridCol w:w="9"/>
        <w:gridCol w:w="511"/>
        <w:gridCol w:w="3114"/>
        <w:gridCol w:w="146"/>
        <w:gridCol w:w="4535"/>
      </w:tblGrid>
      <w:tr w:rsidR="006C18FE" w:rsidRPr="006C18FE" w14:paraId="06CDBFB2" w14:textId="77777777" w:rsidTr="003F6975">
        <w:trPr>
          <w:cantSplit/>
        </w:trPr>
        <w:tc>
          <w:tcPr>
            <w:tcW w:w="1191" w:type="dxa"/>
            <w:vMerge w:val="restart"/>
          </w:tcPr>
          <w:p w14:paraId="0EB8EB98" w14:textId="77777777" w:rsidR="006C18FE" w:rsidRPr="006C18FE" w:rsidRDefault="006C18FE" w:rsidP="006C18FE">
            <w:pPr>
              <w:rPr>
                <w:sz w:val="20"/>
                <w:szCs w:val="20"/>
              </w:rPr>
            </w:pPr>
            <w:bookmarkStart w:id="0" w:name="dnum" w:colFirst="2" w:colLast="2"/>
            <w:bookmarkStart w:id="1" w:name="dtableau"/>
            <w:r w:rsidRPr="006C18FE">
              <w:rPr>
                <w:noProof/>
                <w:sz w:val="20"/>
                <w:szCs w:val="20"/>
                <w:lang w:eastAsia="en-GB"/>
              </w:rPr>
              <w:drawing>
                <wp:inline distT="0" distB="0" distL="0" distR="0" wp14:anchorId="53CC7B5B" wp14:editId="66A52168">
                  <wp:extent cx="647700" cy="828675"/>
                  <wp:effectExtent l="0" t="0" r="0" b="0"/>
                  <wp:docPr id="6" name="Picture 6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1" w:type="dxa"/>
            <w:gridSpan w:val="4"/>
            <w:vMerge w:val="restart"/>
          </w:tcPr>
          <w:p w14:paraId="6732DF50" w14:textId="77777777" w:rsidR="006C18FE" w:rsidRPr="006C18FE" w:rsidRDefault="006C18FE" w:rsidP="006C18FE">
            <w:pPr>
              <w:rPr>
                <w:sz w:val="16"/>
                <w:szCs w:val="16"/>
              </w:rPr>
            </w:pPr>
            <w:r w:rsidRPr="006C18FE">
              <w:rPr>
                <w:sz w:val="16"/>
                <w:szCs w:val="16"/>
              </w:rPr>
              <w:t>INTERNATIONAL TELECOMMUNICATION UNION</w:t>
            </w:r>
          </w:p>
          <w:p w14:paraId="25ADE9A3" w14:textId="77777777" w:rsidR="006C18FE" w:rsidRPr="006C18FE" w:rsidRDefault="006C18FE" w:rsidP="006C18FE">
            <w:pPr>
              <w:rPr>
                <w:b/>
                <w:bCs/>
                <w:sz w:val="26"/>
                <w:szCs w:val="26"/>
              </w:rPr>
            </w:pPr>
            <w:r w:rsidRPr="006C18FE">
              <w:rPr>
                <w:b/>
                <w:bCs/>
                <w:sz w:val="26"/>
                <w:szCs w:val="26"/>
              </w:rPr>
              <w:t>TELECOMMUNICATION</w:t>
            </w:r>
            <w:r w:rsidRPr="006C18FE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1BE8E96F" w14:textId="77777777" w:rsidR="006C18FE" w:rsidRPr="006C18FE" w:rsidRDefault="006C18FE" w:rsidP="006C18FE">
            <w:pPr>
              <w:rPr>
                <w:sz w:val="20"/>
                <w:szCs w:val="20"/>
              </w:rPr>
            </w:pPr>
            <w:r w:rsidRPr="006C18FE">
              <w:rPr>
                <w:sz w:val="20"/>
                <w:szCs w:val="20"/>
              </w:rPr>
              <w:t xml:space="preserve">STUDY PERIOD </w:t>
            </w:r>
            <w:bookmarkStart w:id="2" w:name="dstudyperiod"/>
            <w:r w:rsidRPr="006C18FE">
              <w:rPr>
                <w:sz w:val="20"/>
                <w:szCs w:val="20"/>
              </w:rPr>
              <w:t>2017-2020</w:t>
            </w:r>
            <w:bookmarkEnd w:id="2"/>
          </w:p>
        </w:tc>
        <w:tc>
          <w:tcPr>
            <w:tcW w:w="4681" w:type="dxa"/>
            <w:gridSpan w:val="2"/>
            <w:vAlign w:val="center"/>
          </w:tcPr>
          <w:p w14:paraId="51500B49" w14:textId="77777777" w:rsidR="006C18FE" w:rsidRPr="006C18FE" w:rsidRDefault="00C87CFF" w:rsidP="006C18FE">
            <w:pPr>
              <w:pStyle w:val="Docnumber"/>
              <w:rPr>
                <w:sz w:val="32"/>
              </w:rPr>
            </w:pPr>
            <w:r>
              <w:rPr>
                <w:sz w:val="32"/>
              </w:rPr>
              <w:t>CITS-LS</w:t>
            </w:r>
            <w:r w:rsidR="006C18FE">
              <w:rPr>
                <w:sz w:val="32"/>
              </w:rPr>
              <w:t>12</w:t>
            </w:r>
            <w:r>
              <w:rPr>
                <w:sz w:val="32"/>
              </w:rPr>
              <w:t>-E</w:t>
            </w:r>
          </w:p>
        </w:tc>
      </w:tr>
      <w:tr w:rsidR="006C18FE" w:rsidRPr="006C18FE" w14:paraId="1CCD3036" w14:textId="77777777" w:rsidTr="003F6975">
        <w:trPr>
          <w:cantSplit/>
        </w:trPr>
        <w:tc>
          <w:tcPr>
            <w:tcW w:w="1191" w:type="dxa"/>
            <w:vMerge/>
          </w:tcPr>
          <w:p w14:paraId="1E3FD0C7" w14:textId="77777777" w:rsidR="006C18FE" w:rsidRPr="006C18FE" w:rsidRDefault="006C18FE" w:rsidP="006C18FE">
            <w:pPr>
              <w:rPr>
                <w:smallCaps/>
                <w:sz w:val="20"/>
              </w:rPr>
            </w:pPr>
            <w:bookmarkStart w:id="3" w:name="dsg" w:colFirst="2" w:colLast="2"/>
            <w:bookmarkEnd w:id="0"/>
          </w:p>
        </w:tc>
        <w:tc>
          <w:tcPr>
            <w:tcW w:w="4051" w:type="dxa"/>
            <w:gridSpan w:val="4"/>
            <w:vMerge/>
          </w:tcPr>
          <w:p w14:paraId="11393637" w14:textId="77777777" w:rsidR="006C18FE" w:rsidRPr="006C18FE" w:rsidRDefault="006C18FE" w:rsidP="006C18FE">
            <w:pPr>
              <w:rPr>
                <w:smallCaps/>
                <w:sz w:val="20"/>
              </w:rPr>
            </w:pPr>
          </w:p>
        </w:tc>
        <w:tc>
          <w:tcPr>
            <w:tcW w:w="4681" w:type="dxa"/>
            <w:gridSpan w:val="2"/>
          </w:tcPr>
          <w:p w14:paraId="5AE1A03D" w14:textId="77777777" w:rsidR="006C18FE" w:rsidRPr="006C18FE" w:rsidRDefault="006C18FE" w:rsidP="006C18FE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</w:p>
        </w:tc>
      </w:tr>
      <w:bookmarkEnd w:id="3"/>
      <w:tr w:rsidR="006C18FE" w:rsidRPr="006C18FE" w14:paraId="465D1D24" w14:textId="77777777" w:rsidTr="003F6975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06BF3840" w14:textId="77777777" w:rsidR="006C18FE" w:rsidRPr="006C18FE" w:rsidRDefault="006C18FE" w:rsidP="006C18FE">
            <w:pPr>
              <w:rPr>
                <w:b/>
                <w:bCs/>
                <w:sz w:val="26"/>
              </w:rPr>
            </w:pPr>
          </w:p>
        </w:tc>
        <w:tc>
          <w:tcPr>
            <w:tcW w:w="4051" w:type="dxa"/>
            <w:gridSpan w:val="4"/>
            <w:vMerge/>
            <w:tcBorders>
              <w:bottom w:val="single" w:sz="12" w:space="0" w:color="auto"/>
            </w:tcBorders>
          </w:tcPr>
          <w:p w14:paraId="70DD9E4D" w14:textId="77777777" w:rsidR="006C18FE" w:rsidRPr="006C18FE" w:rsidRDefault="006C18FE" w:rsidP="006C18FE">
            <w:pPr>
              <w:rPr>
                <w:b/>
                <w:bCs/>
                <w:sz w:val="26"/>
              </w:rPr>
            </w:pPr>
          </w:p>
        </w:tc>
        <w:tc>
          <w:tcPr>
            <w:tcW w:w="4681" w:type="dxa"/>
            <w:gridSpan w:val="2"/>
            <w:tcBorders>
              <w:bottom w:val="single" w:sz="12" w:space="0" w:color="auto"/>
            </w:tcBorders>
            <w:vAlign w:val="center"/>
          </w:tcPr>
          <w:p w14:paraId="010EF2E0" w14:textId="77777777" w:rsidR="00C87CFF" w:rsidRDefault="00C87CFF" w:rsidP="006C18FE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English Only</w:t>
            </w:r>
          </w:p>
          <w:p w14:paraId="35883B71" w14:textId="77777777" w:rsidR="006C18FE" w:rsidRPr="006C18FE" w:rsidRDefault="006C18FE" w:rsidP="006C18FE">
            <w:pPr>
              <w:jc w:val="right"/>
              <w:rPr>
                <w:b/>
                <w:bCs/>
                <w:sz w:val="28"/>
                <w:szCs w:val="28"/>
              </w:rPr>
            </w:pPr>
            <w:r w:rsidRPr="006C18FE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6C18FE" w:rsidRPr="006C18FE" w14:paraId="1CBE2401" w14:textId="77777777" w:rsidTr="003F6975">
        <w:trPr>
          <w:cantSplit/>
        </w:trPr>
        <w:tc>
          <w:tcPr>
            <w:tcW w:w="1617" w:type="dxa"/>
            <w:gridSpan w:val="3"/>
          </w:tcPr>
          <w:p w14:paraId="7D33D121" w14:textId="77777777" w:rsidR="006C18FE" w:rsidRPr="006C18FE" w:rsidRDefault="00C87CFF" w:rsidP="006C18FE">
            <w:pPr>
              <w:rPr>
                <w:b/>
                <w:bCs/>
              </w:rPr>
            </w:pPr>
            <w:bookmarkStart w:id="4" w:name="dbluepink" w:colFirst="1" w:colLast="1"/>
            <w:bookmarkStart w:id="5" w:name="dmeeting" w:colFirst="2" w:colLast="2"/>
            <w:r>
              <w:rPr>
                <w:b/>
                <w:bCs/>
              </w:rPr>
              <w:t>WG</w:t>
            </w:r>
            <w:r w:rsidR="006C18FE" w:rsidRPr="006C18FE">
              <w:rPr>
                <w:b/>
                <w:bCs/>
              </w:rPr>
              <w:t>(s):</w:t>
            </w:r>
          </w:p>
        </w:tc>
        <w:tc>
          <w:tcPr>
            <w:tcW w:w="3625" w:type="dxa"/>
            <w:gridSpan w:val="2"/>
          </w:tcPr>
          <w:p w14:paraId="47EAE423" w14:textId="77777777" w:rsidR="006C18FE" w:rsidRPr="006C18FE" w:rsidRDefault="006C18FE" w:rsidP="006C18FE"/>
        </w:tc>
        <w:tc>
          <w:tcPr>
            <w:tcW w:w="4681" w:type="dxa"/>
            <w:gridSpan w:val="2"/>
          </w:tcPr>
          <w:p w14:paraId="193EE404" w14:textId="77777777" w:rsidR="006C18FE" w:rsidRPr="006C18FE" w:rsidRDefault="00C87CFF" w:rsidP="006C18FE">
            <w:pPr>
              <w:jc w:val="right"/>
            </w:pPr>
            <w:r>
              <w:t>Geneva, 8 March 2019</w:t>
            </w:r>
            <w:r w:rsidR="006C18FE" w:rsidRPr="006C18FE">
              <w:t>:</w:t>
            </w:r>
          </w:p>
        </w:tc>
      </w:tr>
      <w:tr w:rsidR="006C18FE" w:rsidRPr="006C18FE" w14:paraId="26451343" w14:textId="77777777" w:rsidTr="003F6975">
        <w:trPr>
          <w:cantSplit/>
        </w:trPr>
        <w:tc>
          <w:tcPr>
            <w:tcW w:w="9923" w:type="dxa"/>
            <w:gridSpan w:val="7"/>
          </w:tcPr>
          <w:p w14:paraId="4577F6D5" w14:textId="77777777" w:rsidR="006C18FE" w:rsidRPr="006C18FE" w:rsidRDefault="006C18FE" w:rsidP="006C18FE">
            <w:pPr>
              <w:jc w:val="center"/>
              <w:rPr>
                <w:b/>
                <w:bCs/>
              </w:rPr>
            </w:pPr>
            <w:bookmarkStart w:id="6" w:name="ddoctype" w:colFirst="0" w:colLast="0"/>
            <w:bookmarkEnd w:id="4"/>
            <w:bookmarkEnd w:id="5"/>
            <w:r w:rsidRPr="006C18FE">
              <w:rPr>
                <w:b/>
                <w:bCs/>
              </w:rPr>
              <w:t>L</w:t>
            </w:r>
            <w:r w:rsidR="00C87CFF">
              <w:rPr>
                <w:b/>
                <w:bCs/>
              </w:rPr>
              <w:t xml:space="preserve">IAISON </w:t>
            </w:r>
            <w:r w:rsidRPr="006C18FE">
              <w:rPr>
                <w:b/>
                <w:bCs/>
              </w:rPr>
              <w:t>S</w:t>
            </w:r>
            <w:r w:rsidR="00C87CFF">
              <w:rPr>
                <w:b/>
                <w:bCs/>
              </w:rPr>
              <w:t>TATEMENT</w:t>
            </w:r>
          </w:p>
        </w:tc>
      </w:tr>
      <w:tr w:rsidR="006C18FE" w:rsidRPr="006C18FE" w14:paraId="01B3F082" w14:textId="77777777" w:rsidTr="003F6975">
        <w:trPr>
          <w:cantSplit/>
        </w:trPr>
        <w:tc>
          <w:tcPr>
            <w:tcW w:w="1617" w:type="dxa"/>
            <w:gridSpan w:val="3"/>
          </w:tcPr>
          <w:p w14:paraId="4300A890" w14:textId="77777777" w:rsidR="006C18FE" w:rsidRPr="006C18FE" w:rsidRDefault="006C18FE" w:rsidP="006C18FE">
            <w:pPr>
              <w:rPr>
                <w:b/>
                <w:bCs/>
              </w:rPr>
            </w:pPr>
            <w:bookmarkStart w:id="7" w:name="dsource" w:colFirst="1" w:colLast="1"/>
            <w:bookmarkEnd w:id="6"/>
            <w:r w:rsidRPr="006C18FE">
              <w:rPr>
                <w:b/>
                <w:bCs/>
              </w:rPr>
              <w:t>Source:</w:t>
            </w:r>
          </w:p>
        </w:tc>
        <w:tc>
          <w:tcPr>
            <w:tcW w:w="8306" w:type="dxa"/>
            <w:gridSpan w:val="4"/>
          </w:tcPr>
          <w:p w14:paraId="0B4F7123" w14:textId="77777777" w:rsidR="006C18FE" w:rsidRPr="006C18FE" w:rsidRDefault="006C18FE" w:rsidP="006C18FE">
            <w:r w:rsidRPr="006C18FE">
              <w:t>Collaboration on ITS Communication Standards (CITS)</w:t>
            </w:r>
          </w:p>
        </w:tc>
      </w:tr>
      <w:tr w:rsidR="006C18FE" w:rsidRPr="006C18FE" w14:paraId="19052ED2" w14:textId="77777777" w:rsidTr="003F6975">
        <w:trPr>
          <w:cantSplit/>
        </w:trPr>
        <w:tc>
          <w:tcPr>
            <w:tcW w:w="1617" w:type="dxa"/>
            <w:gridSpan w:val="3"/>
          </w:tcPr>
          <w:p w14:paraId="6F1E65D1" w14:textId="77777777" w:rsidR="006C18FE" w:rsidRPr="006C18FE" w:rsidRDefault="006C18FE" w:rsidP="006C18FE">
            <w:bookmarkStart w:id="8" w:name="dtitle1" w:colFirst="1" w:colLast="1"/>
            <w:bookmarkEnd w:id="7"/>
            <w:r w:rsidRPr="006C18FE">
              <w:rPr>
                <w:b/>
                <w:bCs/>
              </w:rPr>
              <w:t>Title:</w:t>
            </w:r>
          </w:p>
        </w:tc>
        <w:tc>
          <w:tcPr>
            <w:tcW w:w="8306" w:type="dxa"/>
            <w:gridSpan w:val="4"/>
          </w:tcPr>
          <w:p w14:paraId="7C3504C7" w14:textId="77777777" w:rsidR="006C18FE" w:rsidRPr="006C18FE" w:rsidRDefault="006C18FE" w:rsidP="006C18FE">
            <w:r w:rsidRPr="006C18FE">
              <w:t>LS on ITS communication standards online database</w:t>
            </w:r>
          </w:p>
        </w:tc>
      </w:tr>
      <w:bookmarkEnd w:id="1"/>
      <w:bookmarkEnd w:id="8"/>
      <w:tr w:rsidR="003B5E88" w14:paraId="54DDD402" w14:textId="77777777" w:rsidTr="00DB53A6">
        <w:tblPrEx>
          <w:tblBorders>
            <w:top w:val="single" w:sz="12" w:space="0" w:color="000000"/>
          </w:tblBorders>
        </w:tblPrEx>
        <w:trPr>
          <w:cantSplit/>
          <w:trHeight w:val="357"/>
        </w:trPr>
        <w:tc>
          <w:tcPr>
            <w:tcW w:w="9923" w:type="dxa"/>
            <w:gridSpan w:val="7"/>
            <w:tcBorders>
              <w:top w:val="single" w:sz="12" w:space="0" w:color="000000"/>
            </w:tcBorders>
            <w:shd w:val="clear" w:color="auto" w:fill="auto"/>
          </w:tcPr>
          <w:p w14:paraId="76E1F0BF" w14:textId="77777777" w:rsidR="003B5E88" w:rsidRDefault="00B82D9F">
            <w:pPr>
              <w:jc w:val="center"/>
              <w:rPr>
                <w:b/>
              </w:rPr>
            </w:pPr>
            <w:r>
              <w:rPr>
                <w:b/>
              </w:rPr>
              <w:t>LIAISON STATEMENT</w:t>
            </w:r>
          </w:p>
        </w:tc>
      </w:tr>
      <w:tr w:rsidR="003B5E88" w14:paraId="1548914C" w14:textId="77777777" w:rsidTr="00DB53A6">
        <w:tblPrEx>
          <w:tblBorders>
            <w:top w:val="single" w:sz="12" w:space="0" w:color="000000"/>
          </w:tblBorders>
        </w:tblPrEx>
        <w:trPr>
          <w:cantSplit/>
          <w:trHeight w:val="357"/>
        </w:trPr>
        <w:tc>
          <w:tcPr>
            <w:tcW w:w="2128" w:type="dxa"/>
            <w:gridSpan w:val="4"/>
            <w:shd w:val="clear" w:color="auto" w:fill="auto"/>
          </w:tcPr>
          <w:p w14:paraId="5D1B3E0C" w14:textId="77777777" w:rsidR="003B5E88" w:rsidRDefault="00B82D9F">
            <w:pPr>
              <w:rPr>
                <w:b/>
                <w:bCs/>
              </w:rPr>
            </w:pPr>
            <w:r>
              <w:rPr>
                <w:b/>
                <w:bCs/>
              </w:rPr>
              <w:t>For action to:</w:t>
            </w:r>
          </w:p>
        </w:tc>
        <w:tc>
          <w:tcPr>
            <w:tcW w:w="7795" w:type="dxa"/>
            <w:gridSpan w:val="3"/>
            <w:shd w:val="clear" w:color="auto" w:fill="auto"/>
          </w:tcPr>
          <w:p w14:paraId="79282CB8" w14:textId="77777777" w:rsidR="003B5E88" w:rsidRDefault="00C258D8" w:rsidP="006C18FE">
            <w:pPr>
              <w:pStyle w:val="LSForAction"/>
            </w:pPr>
            <w:r w:rsidRPr="00354494">
              <w:t xml:space="preserve">5GAA, </w:t>
            </w:r>
            <w:r w:rsidR="000846E3" w:rsidRPr="00354494">
              <w:t>ATIS</w:t>
            </w:r>
            <w:r w:rsidR="00630BD6" w:rsidRPr="00354494">
              <w:t xml:space="preserve"> Connected Car</w:t>
            </w:r>
            <w:r w:rsidR="000846E3" w:rsidRPr="00354494">
              <w:t>, CCSA</w:t>
            </w:r>
            <w:r w:rsidR="00630BD6" w:rsidRPr="00354494">
              <w:t xml:space="preserve"> TC10</w:t>
            </w:r>
            <w:r w:rsidR="000846E3" w:rsidRPr="00354494">
              <w:t xml:space="preserve">, </w:t>
            </w:r>
            <w:r w:rsidR="00630BD6" w:rsidRPr="00354494">
              <w:t xml:space="preserve">CEN TC278, </w:t>
            </w:r>
            <w:r w:rsidR="000846E3" w:rsidRPr="00354494">
              <w:t>ETSI</w:t>
            </w:r>
            <w:r w:rsidR="00630BD6" w:rsidRPr="00354494">
              <w:t xml:space="preserve"> TC ITS</w:t>
            </w:r>
            <w:r w:rsidR="000846E3" w:rsidRPr="00354494">
              <w:t>, IEEE</w:t>
            </w:r>
            <w:r w:rsidR="00630BD6" w:rsidRPr="00354494">
              <w:t xml:space="preserve"> 1609 WG and </w:t>
            </w:r>
            <w:r w:rsidR="00390C13" w:rsidRPr="00354494">
              <w:t>IEEE P802.11-TGbd</w:t>
            </w:r>
            <w:r w:rsidR="000846E3" w:rsidRPr="00354494">
              <w:t>, ISO</w:t>
            </w:r>
            <w:r w:rsidR="00630BD6" w:rsidRPr="00354494">
              <w:t xml:space="preserve"> TC22 and ISO TC204</w:t>
            </w:r>
            <w:r w:rsidR="000846E3" w:rsidRPr="00354494">
              <w:t>, IETF</w:t>
            </w:r>
            <w:r w:rsidR="00630BD6" w:rsidRPr="00354494">
              <w:t xml:space="preserve"> IPWAVE WG</w:t>
            </w:r>
            <w:r w:rsidR="000846E3" w:rsidRPr="00354494">
              <w:t xml:space="preserve">, </w:t>
            </w:r>
            <w:r w:rsidR="00630BD6" w:rsidRPr="00354494">
              <w:t xml:space="preserve">IMDA, </w:t>
            </w:r>
            <w:r w:rsidR="000846E3" w:rsidRPr="00354494">
              <w:t>SAE</w:t>
            </w:r>
            <w:r w:rsidR="00630BD6" w:rsidRPr="00354494">
              <w:t xml:space="preserve"> International</w:t>
            </w:r>
            <w:r w:rsidR="000846E3" w:rsidRPr="00354494">
              <w:t xml:space="preserve">, </w:t>
            </w:r>
            <w:r w:rsidR="00630BD6" w:rsidRPr="00354494">
              <w:t xml:space="preserve">TTA PG905, </w:t>
            </w:r>
            <w:r w:rsidR="000846E3" w:rsidRPr="00354494">
              <w:t>TTC, W3C,</w:t>
            </w:r>
            <w:r w:rsidRPr="00354494">
              <w:t xml:space="preserve"> WWRF, </w:t>
            </w:r>
            <w:r w:rsidR="000846E3" w:rsidRPr="00354494">
              <w:t>ITU-T SG12, SG16, SG17, SG20, ITU-R WP5A</w:t>
            </w:r>
          </w:p>
        </w:tc>
      </w:tr>
      <w:tr w:rsidR="003B5E88" w14:paraId="387536CF" w14:textId="77777777" w:rsidTr="00DB53A6">
        <w:tblPrEx>
          <w:tblBorders>
            <w:top w:val="single" w:sz="12" w:space="0" w:color="000000"/>
          </w:tblBorders>
        </w:tblPrEx>
        <w:trPr>
          <w:cantSplit/>
          <w:trHeight w:val="357"/>
        </w:trPr>
        <w:tc>
          <w:tcPr>
            <w:tcW w:w="2128" w:type="dxa"/>
            <w:gridSpan w:val="4"/>
            <w:shd w:val="clear" w:color="auto" w:fill="auto"/>
          </w:tcPr>
          <w:p w14:paraId="1BFACD3B" w14:textId="77777777" w:rsidR="003B5E88" w:rsidRDefault="00B82D9F">
            <w:pPr>
              <w:rPr>
                <w:b/>
                <w:bCs/>
              </w:rPr>
            </w:pPr>
            <w:r>
              <w:rPr>
                <w:b/>
                <w:bCs/>
              </w:rPr>
              <w:t>For comment to:</w:t>
            </w:r>
          </w:p>
        </w:tc>
        <w:tc>
          <w:tcPr>
            <w:tcW w:w="7795" w:type="dxa"/>
            <w:gridSpan w:val="3"/>
            <w:shd w:val="clear" w:color="auto" w:fill="auto"/>
          </w:tcPr>
          <w:p w14:paraId="7FA001E2" w14:textId="77777777" w:rsidR="003B5E88" w:rsidRDefault="00B82D9F">
            <w:pPr>
              <w:pStyle w:val="LSForComment"/>
            </w:pPr>
            <w:r>
              <w:t>-</w:t>
            </w:r>
          </w:p>
        </w:tc>
      </w:tr>
      <w:tr w:rsidR="003B5E88" w14:paraId="3879F1D9" w14:textId="77777777" w:rsidTr="00DB53A6">
        <w:tblPrEx>
          <w:tblBorders>
            <w:top w:val="single" w:sz="12" w:space="0" w:color="000000"/>
          </w:tblBorders>
        </w:tblPrEx>
        <w:trPr>
          <w:cantSplit/>
          <w:trHeight w:val="357"/>
        </w:trPr>
        <w:tc>
          <w:tcPr>
            <w:tcW w:w="2128" w:type="dxa"/>
            <w:gridSpan w:val="4"/>
            <w:shd w:val="clear" w:color="auto" w:fill="auto"/>
          </w:tcPr>
          <w:p w14:paraId="03C478D9" w14:textId="77777777" w:rsidR="003B5E88" w:rsidRDefault="00B82D9F">
            <w:pPr>
              <w:rPr>
                <w:b/>
                <w:bCs/>
              </w:rPr>
            </w:pPr>
            <w:r>
              <w:rPr>
                <w:b/>
                <w:bCs/>
              </w:rPr>
              <w:t>For information to:</w:t>
            </w:r>
          </w:p>
        </w:tc>
        <w:tc>
          <w:tcPr>
            <w:tcW w:w="7795" w:type="dxa"/>
            <w:gridSpan w:val="3"/>
            <w:shd w:val="clear" w:color="auto" w:fill="auto"/>
          </w:tcPr>
          <w:p w14:paraId="235CC18D" w14:textId="77777777" w:rsidR="003B5E88" w:rsidRDefault="000846E3" w:rsidP="000846E3">
            <w:pPr>
              <w:pStyle w:val="LSForInfo"/>
            </w:pPr>
            <w:r w:rsidRPr="00354494">
              <w:t>ITU-T SG2, SG3, SG5, SG9, SG11, SG13, FG-VM, FG-ML5G</w:t>
            </w:r>
          </w:p>
        </w:tc>
      </w:tr>
      <w:tr w:rsidR="003B5E88" w14:paraId="56846C80" w14:textId="77777777" w:rsidTr="00DB53A6">
        <w:tblPrEx>
          <w:tblBorders>
            <w:top w:val="single" w:sz="12" w:space="0" w:color="000000"/>
          </w:tblBorders>
        </w:tblPrEx>
        <w:trPr>
          <w:cantSplit/>
          <w:trHeight w:val="357"/>
        </w:trPr>
        <w:tc>
          <w:tcPr>
            <w:tcW w:w="2128" w:type="dxa"/>
            <w:gridSpan w:val="4"/>
            <w:shd w:val="clear" w:color="auto" w:fill="auto"/>
          </w:tcPr>
          <w:p w14:paraId="393FF171" w14:textId="77777777" w:rsidR="003B5E88" w:rsidRDefault="00B82D9F">
            <w:pPr>
              <w:rPr>
                <w:b/>
                <w:bCs/>
              </w:rPr>
            </w:pPr>
            <w:r>
              <w:rPr>
                <w:b/>
                <w:bCs/>
              </w:rPr>
              <w:t>Approval:</w:t>
            </w:r>
          </w:p>
        </w:tc>
        <w:tc>
          <w:tcPr>
            <w:tcW w:w="7795" w:type="dxa"/>
            <w:gridSpan w:val="3"/>
            <w:shd w:val="clear" w:color="auto" w:fill="auto"/>
          </w:tcPr>
          <w:p w14:paraId="651E4D32" w14:textId="77777777" w:rsidR="003B5E88" w:rsidRPr="000846E3" w:rsidRDefault="000846E3">
            <w:r w:rsidRPr="000846E3">
              <w:t>CITS Meeting (8 March 2019)</w:t>
            </w:r>
          </w:p>
        </w:tc>
      </w:tr>
      <w:tr w:rsidR="003B5E88" w14:paraId="70459308" w14:textId="77777777" w:rsidTr="00DB53A6">
        <w:tblPrEx>
          <w:tblBorders>
            <w:top w:val="single" w:sz="12" w:space="0" w:color="000000"/>
          </w:tblBorders>
        </w:tblPrEx>
        <w:trPr>
          <w:cantSplit/>
          <w:trHeight w:val="357"/>
        </w:trPr>
        <w:tc>
          <w:tcPr>
            <w:tcW w:w="2128" w:type="dxa"/>
            <w:gridSpan w:val="4"/>
            <w:tcBorders>
              <w:bottom w:val="single" w:sz="12" w:space="0" w:color="000000"/>
            </w:tcBorders>
            <w:shd w:val="clear" w:color="auto" w:fill="auto"/>
          </w:tcPr>
          <w:p w14:paraId="31435593" w14:textId="77777777" w:rsidR="003B5E88" w:rsidRDefault="00B82D9F">
            <w:pPr>
              <w:rPr>
                <w:b/>
                <w:bCs/>
              </w:rPr>
            </w:pPr>
            <w:r>
              <w:rPr>
                <w:b/>
                <w:bCs/>
              </w:rPr>
              <w:t>Deadline:</w:t>
            </w:r>
          </w:p>
        </w:tc>
        <w:tc>
          <w:tcPr>
            <w:tcW w:w="7795" w:type="dxa"/>
            <w:gridSpan w:val="3"/>
            <w:tcBorders>
              <w:bottom w:val="single" w:sz="12" w:space="0" w:color="000000"/>
            </w:tcBorders>
            <w:shd w:val="clear" w:color="auto" w:fill="auto"/>
          </w:tcPr>
          <w:p w14:paraId="7F36B187" w14:textId="77777777" w:rsidR="003B5E88" w:rsidRDefault="000846E3">
            <w:pPr>
              <w:pStyle w:val="LSDeadline"/>
            </w:pPr>
            <w:r>
              <w:t>N/A</w:t>
            </w:r>
          </w:p>
        </w:tc>
      </w:tr>
      <w:tr w:rsidR="003B5E88" w:rsidRPr="00CC63A1" w14:paraId="7E55C25B" w14:textId="77777777" w:rsidTr="00DB53A6">
        <w:tblPrEx>
          <w:tblBorders>
            <w:top w:val="single" w:sz="12" w:space="0" w:color="000000"/>
          </w:tblBorders>
        </w:tblPrEx>
        <w:trPr>
          <w:cantSplit/>
        </w:trPr>
        <w:tc>
          <w:tcPr>
            <w:tcW w:w="160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38269803" w14:textId="77777777" w:rsidR="003B5E88" w:rsidRDefault="00B82D9F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3780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3BA2798A" w14:textId="77777777" w:rsidR="003B5E88" w:rsidRDefault="005547E8">
            <w:sdt>
              <w:sdtPr>
                <w:alias w:val="ContactNameOrgCountry"/>
                <w:id w:val="1472484889"/>
                <w:text/>
              </w:sdtPr>
              <w:sdtEndPr/>
              <w:sdtContent>
                <w:r w:rsidR="00B82D9F">
                  <w:rPr>
                    <w:lang w:val="en-US"/>
                  </w:rPr>
                  <w:t>Stefano Polidori</w:t>
                </w:r>
                <w:r w:rsidR="00B82D9F">
                  <w:rPr>
                    <w:lang w:val="en-US"/>
                  </w:rPr>
                  <w:br/>
                  <w:t>ITU</w:t>
                </w:r>
                <w:r w:rsidR="00B82D9F">
                  <w:rPr>
                    <w:lang w:val="en-US"/>
                  </w:rPr>
                  <w:br/>
                  <w:t>Switzerland</w:t>
                </w:r>
              </w:sdtContent>
            </w:sdt>
          </w:p>
        </w:tc>
        <w:tc>
          <w:tcPr>
            <w:tcW w:w="45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631D83CA" w14:textId="77777777" w:rsidR="003B5E88" w:rsidRPr="00781B8B" w:rsidRDefault="00B82D9F">
            <w:pPr>
              <w:rPr>
                <w:lang w:val="fr-FR"/>
              </w:rPr>
            </w:pPr>
            <w:r>
              <w:rPr>
                <w:lang w:val="pt-BR"/>
              </w:rPr>
              <w:t xml:space="preserve">Tel: +41 79 599 1413 </w:t>
            </w:r>
            <w:r>
              <w:rPr>
                <w:lang w:val="pt-BR"/>
              </w:rPr>
              <w:br/>
              <w:t xml:space="preserve">E-mail: </w:t>
            </w:r>
            <w:bookmarkStart w:id="9" w:name="_GoBack"/>
            <w:r>
              <w:rPr>
                <w:lang w:val="pt-BR"/>
              </w:rPr>
              <w:t>stefano.polidori@itu.int</w:t>
            </w:r>
            <w:bookmarkEnd w:id="9"/>
          </w:p>
        </w:tc>
      </w:tr>
      <w:tr w:rsidR="003B5E88" w:rsidRPr="00CC63A1" w14:paraId="2E074C03" w14:textId="77777777" w:rsidTr="00DB53A6">
        <w:tblPrEx>
          <w:tblBorders>
            <w:top w:val="single" w:sz="12" w:space="0" w:color="000000"/>
          </w:tblBorders>
        </w:tblPrEx>
        <w:trPr>
          <w:cantSplit/>
        </w:trPr>
        <w:tc>
          <w:tcPr>
            <w:tcW w:w="160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3B0E256E" w14:textId="77777777" w:rsidR="003B5E88" w:rsidRDefault="00B82D9F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3780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28BEB6EB" w14:textId="77777777" w:rsidR="003B5E88" w:rsidRDefault="005547E8">
            <w:sdt>
              <w:sdtPr>
                <w:alias w:val="ContactNameOrgCountry"/>
                <w:id w:val="1612013621"/>
                <w:text/>
              </w:sdtPr>
              <w:sdtEndPr/>
              <w:sdtContent>
                <w:r w:rsidR="00B82D9F">
                  <w:rPr>
                    <w:lang w:val="en-US"/>
                  </w:rPr>
                  <w:t>Arthur Atangana</w:t>
                </w:r>
                <w:r w:rsidR="00B82D9F">
                  <w:rPr>
                    <w:lang w:val="en-US"/>
                  </w:rPr>
                  <w:br/>
                </w:r>
                <w:r w:rsidR="00CC63A1">
                  <w:rPr>
                    <w:lang w:val="en-US"/>
                  </w:rPr>
                  <w:t>TSB Consultant</w:t>
                </w:r>
                <w:r w:rsidR="00B82D9F">
                  <w:rPr>
                    <w:lang w:val="en-US"/>
                  </w:rPr>
                  <w:br/>
                  <w:t>Canada</w:t>
                </w:r>
              </w:sdtContent>
            </w:sdt>
          </w:p>
        </w:tc>
        <w:tc>
          <w:tcPr>
            <w:tcW w:w="45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377C1390" w14:textId="77777777" w:rsidR="003B5E88" w:rsidRPr="00781B8B" w:rsidRDefault="00B82D9F">
            <w:pPr>
              <w:rPr>
                <w:lang w:val="fr-FR"/>
              </w:rPr>
            </w:pPr>
            <w:r>
              <w:rPr>
                <w:lang w:val="pt-BR"/>
              </w:rPr>
              <w:t>Tel: +1 647 524 1929</w:t>
            </w:r>
            <w:r>
              <w:rPr>
                <w:lang w:val="pt-BR"/>
              </w:rPr>
              <w:br/>
              <w:t>E-mail: arthur@atangana.co</w:t>
            </w:r>
          </w:p>
        </w:tc>
      </w:tr>
      <w:tr w:rsidR="00917D04" w:rsidRPr="00ED6E93" w14:paraId="5F4CE185" w14:textId="77777777" w:rsidTr="008420FE">
        <w:tblPrEx>
          <w:tblBorders>
            <w:top w:val="single" w:sz="12" w:space="0" w:color="000000"/>
          </w:tblBorders>
        </w:tblPrEx>
        <w:trPr>
          <w:cantSplit/>
        </w:trPr>
        <w:tc>
          <w:tcPr>
            <w:tcW w:w="160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68FBDA9E" w14:textId="77777777" w:rsidR="00917D04" w:rsidRDefault="00917D04" w:rsidP="008420FE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3780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20FEBCD6" w14:textId="77777777" w:rsidR="00917D04" w:rsidRDefault="00917D04" w:rsidP="008420FE">
            <w:r>
              <w:t>Russel Shield</w:t>
            </w:r>
            <w:r>
              <w:br/>
              <w:t>Chair CITS</w:t>
            </w:r>
          </w:p>
        </w:tc>
        <w:tc>
          <w:tcPr>
            <w:tcW w:w="45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679F249F" w14:textId="77777777" w:rsidR="00917D04" w:rsidRPr="00ED6E93" w:rsidRDefault="00917D04" w:rsidP="008420FE">
            <w:r>
              <w:t xml:space="preserve">Email: </w:t>
            </w:r>
            <w:r w:rsidRPr="00184524">
              <w:t>trs@ygomi.com</w:t>
            </w:r>
          </w:p>
        </w:tc>
      </w:tr>
    </w:tbl>
    <w:p w14:paraId="23748B87" w14:textId="77777777" w:rsidR="003B5E88" w:rsidRDefault="003B5E88">
      <w:pPr>
        <w:rPr>
          <w:lang w:val="pt-BR"/>
        </w:rPr>
      </w:pPr>
    </w:p>
    <w:tbl>
      <w:tblPr>
        <w:tblW w:w="9923" w:type="dxa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41"/>
        <w:gridCol w:w="8282"/>
      </w:tblGrid>
      <w:tr w:rsidR="003B5E88" w14:paraId="47C9B69E" w14:textId="77777777">
        <w:trPr>
          <w:cantSplit/>
        </w:trPr>
        <w:tc>
          <w:tcPr>
            <w:tcW w:w="1641" w:type="dxa"/>
            <w:shd w:val="clear" w:color="auto" w:fill="auto"/>
          </w:tcPr>
          <w:p w14:paraId="49197636" w14:textId="77777777" w:rsidR="003B5E88" w:rsidRDefault="00B82D9F">
            <w:pPr>
              <w:rPr>
                <w:b/>
                <w:bCs/>
              </w:rPr>
            </w:pPr>
            <w:r>
              <w:rPr>
                <w:b/>
                <w:bCs/>
              </w:rPr>
              <w:t>Keywords:</w:t>
            </w:r>
          </w:p>
        </w:tc>
        <w:tc>
          <w:tcPr>
            <w:tcW w:w="8281" w:type="dxa"/>
            <w:shd w:val="clear" w:color="auto" w:fill="auto"/>
          </w:tcPr>
          <w:p w14:paraId="70D8C9FC" w14:textId="77777777" w:rsidR="003B5E88" w:rsidRDefault="005547E8">
            <w:sdt>
              <w:sdtPr>
                <w:alias w:val="Keywords"/>
                <w:id w:val="763415943"/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781B8B">
                  <w:t>ITS; Communication standards; database;</w:t>
                </w:r>
              </w:sdtContent>
            </w:sdt>
          </w:p>
        </w:tc>
      </w:tr>
      <w:tr w:rsidR="003B5E88" w14:paraId="2856C02C" w14:textId="77777777">
        <w:trPr>
          <w:cantSplit/>
        </w:trPr>
        <w:tc>
          <w:tcPr>
            <w:tcW w:w="1641" w:type="dxa"/>
            <w:shd w:val="clear" w:color="auto" w:fill="auto"/>
          </w:tcPr>
          <w:p w14:paraId="206F9ECC" w14:textId="77777777" w:rsidR="003B5E88" w:rsidRDefault="00B82D9F">
            <w:bookmarkStart w:id="10" w:name="_Hlk2075331"/>
            <w:r>
              <w:rPr>
                <w:b/>
                <w:bCs/>
              </w:rPr>
              <w:t>Abstract:</w:t>
            </w:r>
          </w:p>
        </w:tc>
        <w:tc>
          <w:tcPr>
            <w:tcW w:w="8281" w:type="dxa"/>
            <w:shd w:val="clear" w:color="auto" w:fill="auto"/>
          </w:tcPr>
          <w:sdt>
            <w:sdtPr>
              <w:alias w:val="ContactTelFaxEmail"/>
              <w:id w:val="211933002"/>
              <w:dataBinding w:prefixMappings="xmlns:ns0='http://schemas.microsoft.com/office/2006/metadata/properties' xmlns:ns1='http://www.w3.org/2001/XMLSchema-instance' xmlns:ns2='http://schemas.microsoft.com/office/infopath/2007/PartnerControls' xmlns:ns3='3f6fad35-1f81-480e-a4e5-6e5474dcfb96' " w:xpath="/ns0:properties[1]/documentManagement[1]/ns3:Abstract[1]" w:storeItemID="{EF8523CC-DEB2-463D-9A27-DF0B8D2CAEC3}"/>
              <w:text/>
            </w:sdtPr>
            <w:sdtEndPr/>
            <w:sdtContent>
              <w:p w14:paraId="752BB1F3" w14:textId="77777777" w:rsidR="003B5E88" w:rsidRDefault="00095F04" w:rsidP="00C57474">
                <w:r>
                  <w:t xml:space="preserve">This </w:t>
                </w:r>
                <w:r w:rsidR="00C57474">
                  <w:t xml:space="preserve">liaison statement aims to </w:t>
                </w:r>
                <w:r>
                  <w:t>inform</w:t>
                </w:r>
                <w:r w:rsidR="00C57474">
                  <w:t xml:space="preserve"> the various standards developing organizations (SDOs)</w:t>
                </w:r>
                <w:r>
                  <w:t xml:space="preserve"> of the latest decision from </w:t>
                </w:r>
                <w:r w:rsidR="00C57474">
                  <w:t>the Collaboration on ITS communication standards (</w:t>
                </w:r>
                <w:r>
                  <w:t>CITS</w:t>
                </w:r>
                <w:r w:rsidR="00C57474">
                  <w:t>)</w:t>
                </w:r>
                <w:r>
                  <w:t xml:space="preserve"> to </w:t>
                </w:r>
                <w:r w:rsidR="000846E3">
                  <w:t xml:space="preserve">develop </w:t>
                </w:r>
                <w:r w:rsidR="00C57474">
                  <w:t>an</w:t>
                </w:r>
                <w:r>
                  <w:t xml:space="preserve"> ITS </w:t>
                </w:r>
                <w:r w:rsidR="000846E3">
                  <w:t xml:space="preserve">Communication Standards </w:t>
                </w:r>
                <w:r>
                  <w:t>online database. SDOs are also invited to appoint an expert charged to maintain current their standards in the database. SDOs are also invited to link this database fr</w:t>
                </w:r>
                <w:r w:rsidR="000846E3">
                  <w:t>o</w:t>
                </w:r>
                <w:r>
                  <w:t>m relevant webpages</w:t>
                </w:r>
                <w:r w:rsidR="00C57474">
                  <w:t xml:space="preserve"> for stakeholders use</w:t>
                </w:r>
              </w:p>
            </w:sdtContent>
          </w:sdt>
        </w:tc>
      </w:tr>
    </w:tbl>
    <w:bookmarkEnd w:id="10"/>
    <w:p w14:paraId="23172C6E" w14:textId="77777777" w:rsidR="00095F04" w:rsidRDefault="00095F04" w:rsidP="00095F04">
      <w:r>
        <w:t xml:space="preserve">At the recent meeting of the Collaboration on ITS Communication Standards (CITS), held in Geneva on the 8 March 2019, it was agreed to </w:t>
      </w:r>
      <w:r w:rsidR="00C11A10">
        <w:t xml:space="preserve">inform </w:t>
      </w:r>
      <w:r w:rsidR="00C811C7">
        <w:t xml:space="preserve">relevant standards developing organizations </w:t>
      </w:r>
      <w:r w:rsidR="00C11A10">
        <w:t xml:space="preserve">that </w:t>
      </w:r>
      <w:r>
        <w:t>the CITS will</w:t>
      </w:r>
      <w:r w:rsidR="00C11A10">
        <w:t xml:space="preserve"> pursue its efforts to develop an online database for ITS Communication Standards. </w:t>
      </w:r>
    </w:p>
    <w:p w14:paraId="4B1046A3" w14:textId="77777777" w:rsidR="00095F04" w:rsidRDefault="00C11A10" w:rsidP="00095F04">
      <w:r>
        <w:lastRenderedPageBreak/>
        <w:t>In order to do so</w:t>
      </w:r>
      <w:r w:rsidR="00D01DBE">
        <w:t>,</w:t>
      </w:r>
      <w:r>
        <w:t xml:space="preserve"> it would be highly beneficial if participating SDOs would review the categorisation of their </w:t>
      </w:r>
      <w:r w:rsidR="00095F04">
        <w:t>related-</w:t>
      </w:r>
      <w:r w:rsidR="00D01DBE">
        <w:t>standards and</w:t>
      </w:r>
      <w:r>
        <w:t xml:space="preserve"> appoint an expert to maintain and update the relevant communication standards in the online database.</w:t>
      </w:r>
    </w:p>
    <w:p w14:paraId="4A72AA6A" w14:textId="77777777" w:rsidR="000846E3" w:rsidRDefault="00C11A10" w:rsidP="00A80239">
      <w:r>
        <w:t xml:space="preserve">The </w:t>
      </w:r>
      <w:r w:rsidR="000E6E0C">
        <w:t xml:space="preserve">draft </w:t>
      </w:r>
      <w:r w:rsidR="00D01DBE">
        <w:t xml:space="preserve">classification </w:t>
      </w:r>
      <w:r w:rsidR="00A80239">
        <w:t>and categorisation of your standards is attached for your review</w:t>
      </w:r>
      <w:r w:rsidR="000846E3">
        <w:t>.</w:t>
      </w:r>
    </w:p>
    <w:p w14:paraId="2C007E20" w14:textId="77777777" w:rsidR="00D01DBE" w:rsidRDefault="000846E3" w:rsidP="0029252F">
      <w:r>
        <w:t>T</w:t>
      </w:r>
      <w:r w:rsidR="00D01DBE">
        <w:t xml:space="preserve">he </w:t>
      </w:r>
      <w:r>
        <w:t xml:space="preserve">online </w:t>
      </w:r>
      <w:r w:rsidR="00D01DBE">
        <w:t xml:space="preserve">database is already accessible </w:t>
      </w:r>
      <w:hyperlink r:id="rId12" w:anchor="?topic=0.131&amp;workgroup=1&amp;searchValue=&amp;page=1&amp;sort=Revelance" w:history="1">
        <w:r w:rsidR="00D01DBE" w:rsidRPr="000846E3">
          <w:rPr>
            <w:rStyle w:val="Hyperlink"/>
          </w:rPr>
          <w:t>here</w:t>
        </w:r>
      </w:hyperlink>
      <w:r w:rsidR="00D01DBE">
        <w:t xml:space="preserve">. </w:t>
      </w:r>
      <w:r w:rsidR="0029252F">
        <w:t>It already includes the ITU relevant ITS communication standards.</w:t>
      </w:r>
    </w:p>
    <w:p w14:paraId="29F34E65" w14:textId="77777777" w:rsidR="000E6E0C" w:rsidRDefault="000E6E0C" w:rsidP="000E6E0C">
      <w:r>
        <w:t xml:space="preserve">Please inform the CITS Secretariat, Mr Stefano Polidori, at </w:t>
      </w:r>
      <w:hyperlink r:id="rId13" w:history="1">
        <w:r w:rsidRPr="00BC30AA">
          <w:rPr>
            <w:rStyle w:val="Hyperlink"/>
          </w:rPr>
          <w:t>tsbcits@itu.int</w:t>
        </w:r>
      </w:hyperlink>
      <w:r>
        <w:t xml:space="preserve"> on the appointed expert to maintain current your standards in the online database. The Secretariat will provide him/her the necessary information and credentials to update the database online.</w:t>
      </w:r>
    </w:p>
    <w:p w14:paraId="76133814" w14:textId="77777777" w:rsidR="00D01DBE" w:rsidRDefault="00D01DBE" w:rsidP="00D01DBE">
      <w:pPr>
        <w:spacing w:before="0"/>
      </w:pPr>
    </w:p>
    <w:p w14:paraId="5A5B4ABB" w14:textId="77777777" w:rsidR="00D01DBE" w:rsidRDefault="000E6E0C" w:rsidP="00D01DBE">
      <w:pPr>
        <w:spacing w:before="0"/>
      </w:pPr>
      <w:r>
        <w:t>We look forward to hearing and working with you.</w:t>
      </w:r>
    </w:p>
    <w:p w14:paraId="7B4EBE53" w14:textId="77777777" w:rsidR="000E6E0C" w:rsidRDefault="000E6E0C" w:rsidP="00D01DBE">
      <w:pPr>
        <w:spacing w:before="0"/>
      </w:pPr>
    </w:p>
    <w:p w14:paraId="16E8608E" w14:textId="77777777" w:rsidR="000E6E0C" w:rsidRPr="000E6E0C" w:rsidRDefault="000E6E0C" w:rsidP="00D01DBE">
      <w:pPr>
        <w:spacing w:before="0"/>
        <w:rPr>
          <w:b/>
          <w:bCs/>
        </w:rPr>
      </w:pPr>
      <w:r w:rsidRPr="000E6E0C">
        <w:rPr>
          <w:b/>
          <w:bCs/>
        </w:rPr>
        <w:t>Attachments: 2</w:t>
      </w:r>
    </w:p>
    <w:p w14:paraId="6BCCD85D" w14:textId="77777777" w:rsidR="000E6E0C" w:rsidRDefault="000E6E0C" w:rsidP="000E6E0C">
      <w:pPr>
        <w:pStyle w:val="ListParagraph"/>
        <w:numPr>
          <w:ilvl w:val="0"/>
          <w:numId w:val="1"/>
        </w:numPr>
        <w:spacing w:before="0"/>
        <w:ind w:left="567" w:hanging="567"/>
      </w:pPr>
      <w:r>
        <w:t>ITS standards classification</w:t>
      </w:r>
    </w:p>
    <w:p w14:paraId="2C954B24" w14:textId="77777777" w:rsidR="00A80239" w:rsidRDefault="00A80239" w:rsidP="00A80239">
      <w:pPr>
        <w:pStyle w:val="ListParagraph"/>
        <w:numPr>
          <w:ilvl w:val="0"/>
          <w:numId w:val="1"/>
        </w:numPr>
        <w:spacing w:before="0"/>
        <w:ind w:left="567" w:hanging="567"/>
      </w:pPr>
      <w:r>
        <w:t>Categorization of your ITS standards</w:t>
      </w:r>
    </w:p>
    <w:p w14:paraId="76707885" w14:textId="77777777" w:rsidR="003B5E88" w:rsidRDefault="00B82D9F" w:rsidP="000E6E0C">
      <w:pPr>
        <w:jc w:val="center"/>
      </w:pPr>
      <w:r>
        <w:t>_________________</w:t>
      </w:r>
    </w:p>
    <w:sectPr w:rsidR="003B5E88" w:rsidSect="006C18FE">
      <w:headerReference w:type="default" r:id="rId14"/>
      <w:pgSz w:w="11906" w:h="16838"/>
      <w:pgMar w:top="1417" w:right="1134" w:bottom="1417" w:left="1134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B687F" w14:textId="77777777" w:rsidR="005547E8" w:rsidRDefault="005547E8">
      <w:pPr>
        <w:spacing w:before="0"/>
      </w:pPr>
      <w:r>
        <w:separator/>
      </w:r>
    </w:p>
  </w:endnote>
  <w:endnote w:type="continuationSeparator" w:id="0">
    <w:p w14:paraId="64D0B0B5" w14:textId="77777777" w:rsidR="005547E8" w:rsidRDefault="005547E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Liberation Sans">
    <w:altName w:val="Arial"/>
    <w:panose1 w:val="020B0604020202020204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????">
    <w:altName w:val="MS Mincho"/>
    <w:panose1 w:val="020B0604020202020204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1ACF4" w14:textId="77777777" w:rsidR="005547E8" w:rsidRDefault="005547E8">
      <w:pPr>
        <w:spacing w:before="0"/>
      </w:pPr>
      <w:r>
        <w:separator/>
      </w:r>
    </w:p>
  </w:footnote>
  <w:footnote w:type="continuationSeparator" w:id="0">
    <w:p w14:paraId="0836BFD1" w14:textId="77777777" w:rsidR="005547E8" w:rsidRDefault="005547E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03817F" w14:textId="77777777" w:rsidR="003B5E88" w:rsidRPr="006C18FE" w:rsidRDefault="006C18FE" w:rsidP="006C18FE">
    <w:pPr>
      <w:pStyle w:val="Header"/>
      <w:rPr>
        <w:sz w:val="18"/>
      </w:rPr>
    </w:pPr>
    <w:r w:rsidRPr="006C18FE">
      <w:rPr>
        <w:sz w:val="18"/>
      </w:rPr>
      <w:t xml:space="preserve">- </w:t>
    </w:r>
    <w:r w:rsidRPr="006C18FE">
      <w:rPr>
        <w:sz w:val="18"/>
      </w:rPr>
      <w:fldChar w:fldCharType="begin"/>
    </w:r>
    <w:r w:rsidRPr="006C18FE">
      <w:rPr>
        <w:sz w:val="18"/>
      </w:rPr>
      <w:instrText xml:space="preserve"> PAGE  \* MERGEFORMAT </w:instrText>
    </w:r>
    <w:r w:rsidRPr="006C18FE">
      <w:rPr>
        <w:sz w:val="18"/>
      </w:rPr>
      <w:fldChar w:fldCharType="separate"/>
    </w:r>
    <w:r w:rsidR="00C87CFF">
      <w:rPr>
        <w:noProof/>
        <w:sz w:val="18"/>
      </w:rPr>
      <w:t>2</w:t>
    </w:r>
    <w:r w:rsidRPr="006C18FE">
      <w:rPr>
        <w:sz w:val="18"/>
      </w:rPr>
      <w:fldChar w:fldCharType="end"/>
    </w:r>
    <w:r w:rsidRPr="006C18FE">
      <w:rPr>
        <w:sz w:val="18"/>
      </w:rPr>
      <w:t xml:space="preserve"> -</w:t>
    </w:r>
  </w:p>
  <w:p w14:paraId="498BD12F" w14:textId="77777777" w:rsidR="006C18FE" w:rsidRPr="006C18FE" w:rsidRDefault="006C18FE" w:rsidP="006C18FE">
    <w:pPr>
      <w:pStyle w:val="Header"/>
      <w:spacing w:after="240"/>
      <w:rPr>
        <w:sz w:val="18"/>
      </w:rPr>
    </w:pPr>
    <w:r w:rsidRPr="006C18FE">
      <w:rPr>
        <w:sz w:val="18"/>
      </w:rPr>
      <w:fldChar w:fldCharType="begin"/>
    </w:r>
    <w:r w:rsidRPr="006C18FE">
      <w:rPr>
        <w:sz w:val="18"/>
      </w:rPr>
      <w:instrText xml:space="preserve"> STYLEREF  Docnumber  </w:instrText>
    </w:r>
    <w:r w:rsidRPr="006C18FE">
      <w:rPr>
        <w:sz w:val="18"/>
      </w:rPr>
      <w:fldChar w:fldCharType="separate"/>
    </w:r>
    <w:r w:rsidR="003804B3">
      <w:rPr>
        <w:noProof/>
        <w:sz w:val="18"/>
      </w:rPr>
      <w:t>CITS-LS12-E</w:t>
    </w:r>
    <w:r w:rsidRPr="006C18FE">
      <w:rPr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F4CAC"/>
    <w:multiLevelType w:val="hybridMultilevel"/>
    <w:tmpl w:val="72580E5E"/>
    <w:lvl w:ilvl="0" w:tplc="5FACE66E">
      <w:numFmt w:val="bullet"/>
      <w:lvlText w:val="–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3E3434"/>
    <w:multiLevelType w:val="hybridMultilevel"/>
    <w:tmpl w:val="EBFCE150"/>
    <w:lvl w:ilvl="0" w:tplc="418AD5E2">
      <w:numFmt w:val="bullet"/>
      <w:lvlText w:val="-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zAzNjUwNzezNDZS0lEKTi0uzszPAykwrgUAdHParCwAAAA="/>
  </w:docVars>
  <w:rsids>
    <w:rsidRoot w:val="003B5E88"/>
    <w:rsid w:val="000846E3"/>
    <w:rsid w:val="00091F3D"/>
    <w:rsid w:val="00095F04"/>
    <w:rsid w:val="000E6E0C"/>
    <w:rsid w:val="001350FB"/>
    <w:rsid w:val="00185666"/>
    <w:rsid w:val="0029252F"/>
    <w:rsid w:val="002A331E"/>
    <w:rsid w:val="002C2B56"/>
    <w:rsid w:val="00322062"/>
    <w:rsid w:val="00354494"/>
    <w:rsid w:val="003804B3"/>
    <w:rsid w:val="00390C13"/>
    <w:rsid w:val="003B5E88"/>
    <w:rsid w:val="004D6078"/>
    <w:rsid w:val="005547E8"/>
    <w:rsid w:val="00630BD6"/>
    <w:rsid w:val="00672ABD"/>
    <w:rsid w:val="006C18FE"/>
    <w:rsid w:val="00781B8B"/>
    <w:rsid w:val="007916AC"/>
    <w:rsid w:val="007B39D1"/>
    <w:rsid w:val="007E43D0"/>
    <w:rsid w:val="00867319"/>
    <w:rsid w:val="008A0BB9"/>
    <w:rsid w:val="009101BA"/>
    <w:rsid w:val="00917D04"/>
    <w:rsid w:val="00A05BA6"/>
    <w:rsid w:val="00A80239"/>
    <w:rsid w:val="00AD7BB7"/>
    <w:rsid w:val="00B6557F"/>
    <w:rsid w:val="00B82D9F"/>
    <w:rsid w:val="00B91A6F"/>
    <w:rsid w:val="00C11A10"/>
    <w:rsid w:val="00C258D8"/>
    <w:rsid w:val="00C57474"/>
    <w:rsid w:val="00C811C7"/>
    <w:rsid w:val="00C87CFF"/>
    <w:rsid w:val="00CC63A1"/>
    <w:rsid w:val="00CC7318"/>
    <w:rsid w:val="00D01DBE"/>
    <w:rsid w:val="00DA0A20"/>
    <w:rsid w:val="00DB53A6"/>
    <w:rsid w:val="00ED6E93"/>
    <w:rsid w:val="00FB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E3D76"/>
  <w15:docId w15:val="{BFD919D2-A546-44BE-8421-3EF8E481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3E15"/>
    <w:pPr>
      <w:spacing w:before="120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qFormat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qFormat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qFormat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qFormat/>
    <w:rsid w:val="00314630"/>
    <w:rPr>
      <w:rFonts w:ascii="Times New Roman" w:hAnsi="Times New Roman"/>
      <w:color w:val="808080"/>
    </w:rPr>
  </w:style>
  <w:style w:type="character" w:customStyle="1" w:styleId="DocnumberChar">
    <w:name w:val="Docnumber Char"/>
    <w:link w:val="Docnumber"/>
    <w:qFormat/>
    <w:rsid w:val="00E87795"/>
    <w:rPr>
      <w:rFonts w:ascii="Times New Roman" w:eastAsia="SimSun" w:hAnsi="Times New Roman" w:cs="Times New Roman"/>
      <w:b/>
      <w:sz w:val="40"/>
      <w:szCs w:val="20"/>
      <w:lang w:val="en-GB" w:eastAsia="en-US"/>
    </w:rPr>
  </w:style>
  <w:style w:type="character" w:customStyle="1" w:styleId="InternetLink">
    <w:name w:val="Internet Link"/>
    <w:basedOn w:val="DefaultParagraphFont"/>
    <w:rsid w:val="00566EDA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qFormat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erChar">
    <w:name w:val="Header Char"/>
    <w:basedOn w:val="DefaultParagraphFont"/>
    <w:link w:val="Header"/>
    <w:qFormat/>
    <w:rsid w:val="007E53E4"/>
    <w:rPr>
      <w:rFonts w:ascii="Times New Roman" w:hAnsi="Times New Roman" w:cs="Times New Roman"/>
      <w:sz w:val="20"/>
      <w:szCs w:val="20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94DBF"/>
    <w:rPr>
      <w:rFonts w:ascii="Times New Roman" w:hAnsi="Times New Roman" w:cs="Times New Roman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qFormat/>
    <w:rsid w:val="00394DBF"/>
    <w:rPr>
      <w:i/>
      <w:iCs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qFormat/>
    <w:rsid w:val="00394DBF"/>
    <w:rPr>
      <w:b/>
      <w:bCs/>
    </w:rPr>
  </w:style>
  <w:style w:type="character" w:customStyle="1" w:styleId="QuoteChar">
    <w:name w:val="Quote Char"/>
    <w:basedOn w:val="DefaultParagraphFont"/>
    <w:link w:val="Quote"/>
    <w:uiPriority w:val="29"/>
    <w:qFormat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before="0"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Docnumber">
    <w:name w:val="Docnumber"/>
    <w:basedOn w:val="Normal"/>
    <w:link w:val="DocnumberChar"/>
    <w:qFormat/>
    <w:rsid w:val="00E87795"/>
    <w:pPr>
      <w:tabs>
        <w:tab w:val="left" w:pos="794"/>
        <w:tab w:val="left" w:pos="1191"/>
        <w:tab w:val="left" w:pos="1588"/>
        <w:tab w:val="left" w:pos="1985"/>
      </w:tabs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paragraph" w:customStyle="1" w:styleId="AnnexNotitle">
    <w:name w:val="Annex_No &amp; title"/>
    <w:basedOn w:val="Normal"/>
    <w:next w:val="Normal"/>
    <w:qFormat/>
    <w:rsid w:val="0049090D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qFormat/>
    <w:rsid w:val="00394DBF"/>
  </w:style>
  <w:style w:type="paragraph" w:customStyle="1" w:styleId="CorrectionSeparatorBegin">
    <w:name w:val="Correction Separator Begin"/>
    <w:basedOn w:val="Normal"/>
    <w:qFormat/>
    <w:rsid w:val="00394DBF"/>
    <w:pPr>
      <w:keepNext/>
      <w:pBdr>
        <w:bottom w:val="single" w:sz="12" w:space="1" w:color="000000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qFormat/>
    <w:rsid w:val="00394DBF"/>
    <w:pPr>
      <w:pBdr>
        <w:top w:val="single" w:sz="12" w:space="1" w:color="000000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394DBF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qFormat/>
    <w:rsid w:val="00394DB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66EDA"/>
    <w:pPr>
      <w:keepNext/>
      <w:tabs>
        <w:tab w:val="left" w:pos="794"/>
        <w:tab w:val="left" w:pos="1191"/>
        <w:tab w:val="left" w:pos="1588"/>
        <w:tab w:val="left" w:pos="1985"/>
      </w:tabs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qFormat/>
    <w:rsid w:val="00566EDA"/>
    <w:pPr>
      <w:keepNext/>
      <w:tabs>
        <w:tab w:val="left" w:pos="794"/>
        <w:tab w:val="left" w:pos="1191"/>
        <w:tab w:val="left" w:pos="1588"/>
        <w:tab w:val="left" w:pos="1985"/>
      </w:tabs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66EDA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qFormat/>
    <w:rsid w:val="00394DBF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qFormat/>
    <w:rsid w:val="00394DBF"/>
    <w:pPr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qFormat/>
    <w:rsid w:val="00394DBF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qFormat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qFormat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qFormat/>
    <w:rsid w:val="00394DBF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394DBF"/>
    <w:pPr>
      <w:keepLines/>
      <w:tabs>
        <w:tab w:val="left" w:pos="964"/>
        <w:tab w:val="left" w:leader="dot" w:pos="9356"/>
        <w:tab w:val="right" w:pos="9639"/>
      </w:tabs>
      <w:spacing w:before="240"/>
      <w:ind w:left="680" w:right="851" w:hanging="680"/>
      <w:textAlignment w:val="baseline"/>
    </w:pPr>
    <w:rPr>
      <w:rFonts w:eastAsia="Batang"/>
      <w:szCs w:val="20"/>
      <w:lang w:eastAsia="en-US"/>
    </w:rPr>
  </w:style>
  <w:style w:type="paragraph" w:styleId="TOC2">
    <w:name w:val="toc 2"/>
    <w:basedOn w:val="TOC1"/>
    <w:rsid w:val="00394DBF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394DBF"/>
    <w:pPr>
      <w:ind w:left="2269"/>
    </w:pPr>
  </w:style>
  <w:style w:type="paragraph" w:styleId="Header">
    <w:name w:val="header"/>
    <w:basedOn w:val="Normal"/>
    <w:link w:val="HeaderChar"/>
    <w:unhideWhenUsed/>
    <w:rsid w:val="007E53E4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94DBF"/>
    <w:pPr>
      <w:tabs>
        <w:tab w:val="center" w:pos="4680"/>
        <w:tab w:val="right" w:pos="9360"/>
      </w:tabs>
      <w:spacing w:before="0"/>
    </w:pPr>
  </w:style>
  <w:style w:type="paragraph" w:styleId="Subtitle">
    <w:name w:val="Subtitle"/>
    <w:basedOn w:val="Normal"/>
    <w:next w:val="Normal"/>
    <w:link w:val="SubtitleChar"/>
    <w:uiPriority w:val="11"/>
    <w:qFormat/>
    <w:rsid w:val="00394DBF"/>
    <w:p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A7C27"/>
    <w:pPr>
      <w:spacing w:before="0"/>
    </w:pPr>
    <w:rPr>
      <w:rFonts w:ascii="Segoe UI" w:hAnsi="Segoe UI" w:cs="Segoe UI"/>
      <w:sz w:val="18"/>
      <w:szCs w:val="18"/>
    </w:rPr>
  </w:style>
  <w:style w:type="paragraph" w:customStyle="1" w:styleId="LSDeadline">
    <w:name w:val="LSDeadline"/>
    <w:basedOn w:val="LSForAction"/>
    <w:next w:val="Normal"/>
    <w:qFormat/>
    <w:rsid w:val="00556A5B"/>
    <w:rPr>
      <w:bCs w:val="0"/>
    </w:rPr>
  </w:style>
  <w:style w:type="paragraph" w:customStyle="1" w:styleId="LSForAction">
    <w:name w:val="LSForAction"/>
    <w:basedOn w:val="Normal"/>
    <w:qFormat/>
    <w:rsid w:val="00556A5B"/>
    <w:pPr>
      <w:tabs>
        <w:tab w:val="left" w:pos="794"/>
        <w:tab w:val="left" w:pos="1191"/>
        <w:tab w:val="left" w:pos="1588"/>
        <w:tab w:val="left" w:pos="1985"/>
      </w:tabs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Info">
    <w:name w:val="LSForInfo"/>
    <w:basedOn w:val="LSForAction"/>
    <w:next w:val="Normal"/>
    <w:qFormat/>
    <w:rsid w:val="00CD6848"/>
  </w:style>
  <w:style w:type="paragraph" w:customStyle="1" w:styleId="LSForComment">
    <w:name w:val="LSForComment"/>
    <w:basedOn w:val="LSForAction"/>
    <w:next w:val="Normal"/>
    <w:qFormat/>
    <w:rsid w:val="00CD6848"/>
  </w:style>
  <w:style w:type="paragraph" w:customStyle="1" w:styleId="enumlev1">
    <w:name w:val="enumlev1"/>
    <w:basedOn w:val="Normal"/>
    <w:qFormat/>
    <w:rsid w:val="00E87795"/>
    <w:pPr>
      <w:tabs>
        <w:tab w:val="left" w:pos="794"/>
        <w:tab w:val="left" w:pos="1191"/>
        <w:tab w:val="left" w:pos="1588"/>
        <w:tab w:val="left" w:pos="1985"/>
      </w:tabs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qFormat/>
    <w:rsid w:val="00E87795"/>
    <w:pPr>
      <w:ind w:left="1191" w:hanging="397"/>
    </w:pPr>
  </w:style>
  <w:style w:type="paragraph" w:customStyle="1" w:styleId="enumlev3">
    <w:name w:val="enumlev3"/>
    <w:basedOn w:val="enumlev2"/>
    <w:qFormat/>
    <w:rsid w:val="00E87795"/>
    <w:pPr>
      <w:ind w:left="1588"/>
    </w:pPr>
  </w:style>
  <w:style w:type="paragraph" w:customStyle="1" w:styleId="LSSource">
    <w:name w:val="LSSource"/>
    <w:basedOn w:val="LSForAction"/>
    <w:next w:val="Normal"/>
    <w:qFormat/>
    <w:rsid w:val="00556A5B"/>
    <w:rPr>
      <w:rFonts w:eastAsiaTheme="minorHAnsi"/>
      <w:bCs w:val="0"/>
    </w:rPr>
  </w:style>
  <w:style w:type="paragraph" w:customStyle="1" w:styleId="LSTitle">
    <w:name w:val="LSTitle"/>
    <w:basedOn w:val="LSForAction"/>
    <w:next w:val="Normal"/>
    <w:qFormat/>
    <w:rsid w:val="00556A5B"/>
    <w:rPr>
      <w:rFonts w:eastAsiaTheme="minorHAnsi"/>
      <w:bCs w:val="0"/>
    </w:rPr>
  </w:style>
  <w:style w:type="character" w:styleId="Hyperlink">
    <w:name w:val="Hyperlink"/>
    <w:basedOn w:val="DefaultParagraphFont"/>
    <w:unhideWhenUsed/>
    <w:rsid w:val="00D01D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DB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6E0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846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2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sbcits@itu.in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tu.int/net4/ITU-T/landscap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u39c xmlns="12c98d68-ac85-44e7-bf24-1eee02f47aef" xsi:nil="true"/>
    <PublishingExpirationDate xmlns="http://schemas.microsoft.com/sharepoint/v3" xsi:nil="true"/>
    <PublishingStartDate xmlns="http://schemas.microsoft.com/sharepoint/v3" xsi:nil="true"/>
    <Source xmlns="12c98d68-ac85-44e7-bf24-1eee02f47aef">CITS Secretariat</Sourc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995cf7df579856419e0a4e2f936c26d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b7f3290b1e07536974a9c1c03cd9fcc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12c98d68-ac85-44e7-bf24-1eee02f47aef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51E51F-E213-47A6-A7D9-C832136455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2c98d68-ac85-44e7-bf24-1eee02f47aef"/>
    <ds:schemaRef ds:uri="07f874d8-1985-4211-bd75-0b16975e87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987FF2-9041-C743-8A85-640C54A3C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outgoing liaison statement (ITS communication standards online database)</vt:lpstr>
    </vt:vector>
  </TitlesOfParts>
  <Manager>ITU-T</Manager>
  <Company>International Telecommunication Union (ITU)</Company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outgoing liaison statement (ITS communication standards online database)</dc:title>
  <dc:subject/>
  <dc:creator>Collaboration on ITS Communication Standards (CITS)</dc:creator>
  <cp:keywords>ITS; Communication standards; database;</cp:keywords>
  <dc:description>SG16-LS  For: Deadline:_x000d_Document date: _x000d_Saved by ITU51011752 at 13:37:38 on 02/04/2019</dc:description>
  <cp:lastModifiedBy>jbui@amsl.com</cp:lastModifiedBy>
  <cp:revision>2</cp:revision>
  <cp:lastPrinted>2016-12-23T12:52:00Z</cp:lastPrinted>
  <dcterms:created xsi:type="dcterms:W3CDTF">2019-04-10T19:48:00Z</dcterms:created>
  <dcterms:modified xsi:type="dcterms:W3CDTF">2019-04-10T19:48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IT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0B2FE5DF7E4F1D4ABEF6D9BF0222E8B9</vt:lpwstr>
  </property>
  <property fmtid="{D5CDD505-2E9C-101B-9397-08002B2CF9AE}" pid="10" name="Docnum">
    <vt:lpwstr>SG16-LS</vt:lpwstr>
  </property>
  <property fmtid="{D5CDD505-2E9C-101B-9397-08002B2CF9AE}" pid="11" name="Docdate">
    <vt:lpwstr/>
  </property>
  <property fmtid="{D5CDD505-2E9C-101B-9397-08002B2CF9AE}" pid="12" name="Docorlang">
    <vt:lpwstr/>
  </property>
  <property fmtid="{D5CDD505-2E9C-101B-9397-08002B2CF9AE}" pid="13" name="Docbluepink">
    <vt:lpwstr>N/A</vt:lpwstr>
  </property>
  <property fmtid="{D5CDD505-2E9C-101B-9397-08002B2CF9AE}" pid="14" name="Docdest">
    <vt:lpwstr>Deadline:</vt:lpwstr>
  </property>
  <property fmtid="{D5CDD505-2E9C-101B-9397-08002B2CF9AE}" pid="15" name="Docauthor">
    <vt:lpwstr>Collaboration on ITS Communication Standards (CITS)</vt:lpwstr>
  </property>
</Properties>
</file>